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3470"/>
        <w:tblOverlap w:val="never"/>
        <w:tblW w:w="11191" w:type="dxa"/>
        <w:tblLayout w:type="fixed"/>
        <w:tblLook w:val="0000" w:firstRow="0" w:lastRow="0" w:firstColumn="0" w:lastColumn="0" w:noHBand="0" w:noVBand="0"/>
      </w:tblPr>
      <w:tblGrid>
        <w:gridCol w:w="11191"/>
      </w:tblGrid>
      <w:tr w:rsidR="001554BA" w14:paraId="6729B800" w14:textId="77777777" w:rsidTr="001554BA">
        <w:trPr>
          <w:trHeight w:val="290"/>
        </w:trPr>
        <w:tc>
          <w:tcPr>
            <w:tcW w:w="1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23D185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ANNEXURE D:  REFERENCE OF PROJECTS UNDERTAKEN</w:t>
            </w:r>
          </w:p>
        </w:tc>
      </w:tr>
      <w:tr w:rsidR="001554BA" w14:paraId="6F9E091F" w14:textId="77777777" w:rsidTr="001554BA">
        <w:trPr>
          <w:trHeight w:val="290"/>
        </w:trPr>
        <w:tc>
          <w:tcPr>
            <w:tcW w:w="1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84CC4A" w14:textId="307358DF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PROJECT NUMBER:  </w:t>
            </w:r>
            <w:r w:rsidR="00F52EF9">
              <w:rPr>
                <w:rFonts w:ascii="Calibri" w:hAnsi="Calibri" w:cs="Calibri"/>
                <w:b/>
                <w:bCs/>
                <w:color w:val="000000"/>
              </w:rPr>
              <w:t>4</w:t>
            </w:r>
            <w:bookmarkStart w:id="0" w:name="_GoBack"/>
            <w:bookmarkEnd w:id="0"/>
            <w:r w:rsidR="00827679">
              <w:rPr>
                <w:rFonts w:ascii="Calibri" w:hAnsi="Calibri" w:cs="Calibri"/>
                <w:b/>
                <w:bCs/>
                <w:color w:val="000000"/>
              </w:rPr>
              <w:t>.2 (1)</w:t>
            </w:r>
          </w:p>
        </w:tc>
      </w:tr>
      <w:tr w:rsidR="001554BA" w14:paraId="16244487" w14:textId="77777777" w:rsidTr="001554BA">
        <w:trPr>
          <w:trHeight w:val="290"/>
        </w:trPr>
        <w:tc>
          <w:tcPr>
            <w:tcW w:w="111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D0ED17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ERVICE PROVIDER NAME:</w:t>
            </w:r>
          </w:p>
        </w:tc>
      </w:tr>
    </w:tbl>
    <w:p w14:paraId="0865B93A" w14:textId="6058DADA" w:rsidR="00D1134C" w:rsidRDefault="00D1134C"/>
    <w:p w14:paraId="4BD0D5E8" w14:textId="77777777" w:rsidR="009D5414" w:rsidRDefault="009D5414"/>
    <w:p w14:paraId="417F92CE" w14:textId="77777777" w:rsidR="00256623" w:rsidRDefault="00256623"/>
    <w:p w14:paraId="562FAD2B" w14:textId="77777777" w:rsidR="00256623" w:rsidRDefault="00256623">
      <w:pPr>
        <w:rPr>
          <w:rFonts w:eastAsia="Times New Roman" w:cs="Arial"/>
          <w:b/>
          <w:color w:val="000000"/>
          <w:szCs w:val="18"/>
        </w:rPr>
      </w:pPr>
    </w:p>
    <w:p w14:paraId="43306916" w14:textId="77777777" w:rsidR="00CC0329" w:rsidRDefault="00CC0329" w:rsidP="009452A6">
      <w:pPr>
        <w:spacing w:before="60" w:after="60" w:line="240" w:lineRule="auto"/>
        <w:contextualSpacing/>
        <w:jc w:val="both"/>
        <w:rPr>
          <w:rFonts w:eastAsia="Times New Roman" w:cs="Arial"/>
          <w:b/>
          <w:caps/>
          <w:szCs w:val="18"/>
        </w:rPr>
      </w:pPr>
      <w:bookmarkStart w:id="1" w:name="_Hlk64894307"/>
    </w:p>
    <w:bookmarkEnd w:id="1"/>
    <w:p w14:paraId="2A7A25C7" w14:textId="77777777" w:rsidR="009F2005" w:rsidRDefault="00DE548A" w:rsidP="00D96436">
      <w:pPr>
        <w:spacing w:after="0"/>
        <w:rPr>
          <w:rFonts w:ascii="Calibri" w:hAnsi="Calibri" w:cs="Calibri"/>
          <w:bCs/>
          <w:i/>
          <w:color w:val="000000"/>
          <w:u w:val="single"/>
        </w:rPr>
      </w:pPr>
      <w:r>
        <w:rPr>
          <w:rFonts w:cs="Arial"/>
        </w:rPr>
        <w:t>T</w:t>
      </w:r>
      <w:r w:rsidRPr="004539D0">
        <w:rPr>
          <w:rFonts w:cs="Arial"/>
        </w:rPr>
        <w:t xml:space="preserve">he bidder </w:t>
      </w:r>
      <w:r>
        <w:rPr>
          <w:rFonts w:cs="Arial"/>
        </w:rPr>
        <w:t>should</w:t>
      </w:r>
      <w:r w:rsidRPr="004539D0">
        <w:rPr>
          <w:rFonts w:cs="Arial"/>
        </w:rPr>
        <w:t xml:space="preserve"> submit </w:t>
      </w:r>
      <w:r>
        <w:rPr>
          <w:rFonts w:cs="Arial"/>
        </w:rPr>
        <w:t>a</w:t>
      </w:r>
      <w:r w:rsidRPr="004539D0">
        <w:rPr>
          <w:rFonts w:cs="Arial"/>
        </w:rPr>
        <w:t xml:space="preserve"> reference for</w:t>
      </w:r>
      <w:r>
        <w:rPr>
          <w:rFonts w:cs="Arial"/>
        </w:rPr>
        <w:t xml:space="preserve"> relevant </w:t>
      </w:r>
      <w:r w:rsidRPr="004539D0">
        <w:rPr>
          <w:rFonts w:cs="Arial"/>
        </w:rPr>
        <w:t>projects</w:t>
      </w:r>
      <w:r>
        <w:rPr>
          <w:rFonts w:cs="Arial"/>
        </w:rPr>
        <w:t xml:space="preserve"> previously undertaken in support of the</w:t>
      </w:r>
      <w:r w:rsidR="007F4FA0">
        <w:rPr>
          <w:rFonts w:cs="Arial"/>
        </w:rPr>
        <w:t xml:space="preserve"> proven</w:t>
      </w:r>
      <w:r>
        <w:rPr>
          <w:rFonts w:cs="Arial"/>
        </w:rPr>
        <w:t xml:space="preserve"> experience</w:t>
      </w:r>
      <w:r w:rsidR="007F4FA0">
        <w:rPr>
          <w:rFonts w:cs="Arial"/>
        </w:rPr>
        <w:t xml:space="preserve"> required.</w:t>
      </w:r>
    </w:p>
    <w:p w14:paraId="2B080CCD" w14:textId="77777777" w:rsidR="000A42A3" w:rsidRPr="000A42A3" w:rsidRDefault="00045884" w:rsidP="00D96436">
      <w:pPr>
        <w:spacing w:after="0"/>
        <w:rPr>
          <w:i/>
          <w:u w:val="single"/>
        </w:rPr>
      </w:pPr>
      <w:r>
        <w:rPr>
          <w:i/>
          <w:u w:val="single"/>
        </w:rPr>
        <w:t>Add more lines if necessary</w:t>
      </w:r>
    </w:p>
    <w:tbl>
      <w:tblPr>
        <w:tblW w:w="13317" w:type="dxa"/>
        <w:tblLayout w:type="fixed"/>
        <w:tblLook w:val="0000" w:firstRow="0" w:lastRow="0" w:firstColumn="0" w:lastColumn="0" w:noHBand="0" w:noVBand="0"/>
      </w:tblPr>
      <w:tblGrid>
        <w:gridCol w:w="3412"/>
        <w:gridCol w:w="1800"/>
        <w:gridCol w:w="2160"/>
        <w:gridCol w:w="5945"/>
      </w:tblGrid>
      <w:tr w:rsidR="001554BA" w14:paraId="50221123" w14:textId="77777777" w:rsidTr="00EF707E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6EDFCF37" w14:textId="77777777" w:rsidR="001554BA" w:rsidRDefault="001554BA" w:rsidP="000A42A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Project name</w:t>
            </w:r>
          </w:p>
        </w:tc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1B1D5A68" w14:textId="77777777" w:rsidR="001554BA" w:rsidRDefault="001554BA" w:rsidP="000A42A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9452A6" w14:paraId="65942F18" w14:textId="77777777" w:rsidTr="00EF707E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45F83EE3" w14:textId="77777777" w:rsidR="009452A6" w:rsidRDefault="00CC0329" w:rsidP="000A42A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pecific role of the resource</w:t>
            </w:r>
          </w:p>
        </w:tc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5F9155C4" w14:textId="77777777" w:rsidR="009452A6" w:rsidRDefault="009452A6" w:rsidP="000A42A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1554BA" w14:paraId="230AD20C" w14:textId="77777777" w:rsidTr="00444608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DFA555" w14:textId="77777777" w:rsidR="001554BA" w:rsidRPr="00444608" w:rsidRDefault="001554BA" w:rsidP="000A42A3">
            <w:pPr>
              <w:pStyle w:val="DefaultText"/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44460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rt date</w:t>
            </w: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D659CA" w14:textId="77777777" w:rsidR="001554BA" w:rsidRPr="00444608" w:rsidRDefault="001554BA" w:rsidP="000A42A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44460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End date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3F5ECC" w14:textId="77777777" w:rsidR="001554BA" w:rsidRPr="00444608" w:rsidRDefault="001554BA" w:rsidP="000A42A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Budget</w:t>
            </w:r>
          </w:p>
        </w:tc>
        <w:tc>
          <w:tcPr>
            <w:tcW w:w="5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470DE" w14:textId="77777777" w:rsidR="001554BA" w:rsidRPr="00444608" w:rsidRDefault="001554BA" w:rsidP="000A42A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44460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Client contact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</w:t>
            </w:r>
            <w:r w:rsidRPr="00444608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tails</w:t>
            </w:r>
          </w:p>
        </w:tc>
      </w:tr>
      <w:tr w:rsidR="001554BA" w14:paraId="34872A5C" w14:textId="77777777" w:rsidTr="00444608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28ECF9" w14:textId="77777777" w:rsidR="001554BA" w:rsidRDefault="001554BA" w:rsidP="001554BA">
            <w:pPr>
              <w:pStyle w:val="DefaultText"/>
              <w:spacing w:line="36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180BC3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8802B2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DC2BBF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554BA" w14:paraId="449F7DF4" w14:textId="77777777" w:rsidTr="00444608">
        <w:tc>
          <w:tcPr>
            <w:tcW w:w="13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14:paraId="4070DB72" w14:textId="40394A26" w:rsidR="001554BA" w:rsidRDefault="00167870" w:rsidP="0063712D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cope of Work</w:t>
            </w:r>
          </w:p>
        </w:tc>
      </w:tr>
      <w:tr w:rsidR="001554BA" w14:paraId="37B06279" w14:textId="77777777" w:rsidTr="00A51996">
        <w:tc>
          <w:tcPr>
            <w:tcW w:w="13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FD5CE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35AA0359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564F3A0F" w14:textId="7B5D1D2D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38732B4A" w14:textId="77777777" w:rsidR="0063712D" w:rsidRDefault="0063712D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3550878E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6D6D2BF9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103CE40C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0B056C1E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6A116083" w14:textId="77777777" w:rsidR="001554BA" w:rsidRDefault="001554BA" w:rsidP="001554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</w:tr>
    </w:tbl>
    <w:p w14:paraId="04BE907B" w14:textId="77777777" w:rsidR="00C65A80" w:rsidRDefault="0064345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DB96DF7" w14:textId="77777777" w:rsidR="009F2005" w:rsidRDefault="009F2005"/>
    <w:tbl>
      <w:tblPr>
        <w:tblW w:w="13317" w:type="dxa"/>
        <w:tblLayout w:type="fixed"/>
        <w:tblLook w:val="0000" w:firstRow="0" w:lastRow="0" w:firstColumn="0" w:lastColumn="0" w:noHBand="0" w:noVBand="0"/>
      </w:tblPr>
      <w:tblGrid>
        <w:gridCol w:w="3412"/>
        <w:gridCol w:w="1800"/>
        <w:gridCol w:w="2160"/>
        <w:gridCol w:w="5945"/>
      </w:tblGrid>
      <w:tr w:rsidR="001554BA" w14:paraId="1715F320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6DBC67CE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lastRenderedPageBreak/>
              <w:t>Project name</w:t>
            </w:r>
          </w:p>
        </w:tc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6FE74A2F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9452A6" w14:paraId="40062FB2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401CC474" w14:textId="77777777" w:rsidR="009452A6" w:rsidRDefault="00CC0329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pecific Role of the resource</w:t>
            </w:r>
          </w:p>
        </w:tc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2AA967F7" w14:textId="77777777" w:rsidR="009452A6" w:rsidRDefault="009452A6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1554BA" w14:paraId="4115973B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6085A6" w14:textId="77777777" w:rsidR="001554BA" w:rsidRPr="006766E5" w:rsidRDefault="001554BA" w:rsidP="006766E5">
            <w:pPr>
              <w:pStyle w:val="DefaultText"/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766E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rt date</w:t>
            </w: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F3FDCF" w14:textId="77777777" w:rsidR="001554BA" w:rsidRPr="006766E5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766E5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End date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5CB322" w14:textId="77777777" w:rsidR="001554BA" w:rsidRPr="006766E5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Budget</w:t>
            </w:r>
          </w:p>
        </w:tc>
        <w:tc>
          <w:tcPr>
            <w:tcW w:w="5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50FD63" w14:textId="77777777" w:rsidR="001554BA" w:rsidRPr="006766E5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766E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Client contact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</w:t>
            </w:r>
            <w:r w:rsidRPr="006766E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tails</w:t>
            </w:r>
          </w:p>
        </w:tc>
      </w:tr>
      <w:tr w:rsidR="001554BA" w14:paraId="343236AE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578B39" w14:textId="77777777" w:rsidR="001554BA" w:rsidRDefault="001554BA" w:rsidP="006766E5">
            <w:pPr>
              <w:pStyle w:val="DefaultText"/>
              <w:spacing w:line="36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84ECE9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81935D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FF4621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554BA" w14:paraId="179418EC" w14:textId="77777777" w:rsidTr="006766E5">
        <w:tc>
          <w:tcPr>
            <w:tcW w:w="13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14:paraId="05689120" w14:textId="0F3FFA13" w:rsidR="001554BA" w:rsidRPr="001B1C9F" w:rsidRDefault="00913F72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Scope of Work </w:t>
            </w:r>
          </w:p>
        </w:tc>
      </w:tr>
      <w:tr w:rsidR="001554BA" w14:paraId="405D0DEE" w14:textId="77777777" w:rsidTr="006766E5">
        <w:tc>
          <w:tcPr>
            <w:tcW w:w="13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8CD43A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60B67B47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53A43433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5D736776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2F54F907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69E24F3E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2A06E53A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6594A488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1278D3AB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</w:tr>
    </w:tbl>
    <w:p w14:paraId="4CEC2FE3" w14:textId="77777777" w:rsidR="00786C64" w:rsidRDefault="00786C64"/>
    <w:tbl>
      <w:tblPr>
        <w:tblW w:w="13317" w:type="dxa"/>
        <w:tblLayout w:type="fixed"/>
        <w:tblLook w:val="0000" w:firstRow="0" w:lastRow="0" w:firstColumn="0" w:lastColumn="0" w:noHBand="0" w:noVBand="0"/>
      </w:tblPr>
      <w:tblGrid>
        <w:gridCol w:w="3412"/>
        <w:gridCol w:w="1800"/>
        <w:gridCol w:w="2160"/>
        <w:gridCol w:w="5945"/>
      </w:tblGrid>
      <w:tr w:rsidR="001554BA" w14:paraId="3AC981CF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1BF5FBCC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Project name</w:t>
            </w:r>
          </w:p>
        </w:tc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46C97CE7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9452A6" w14:paraId="4632391E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5F85BE82" w14:textId="77777777" w:rsidR="009452A6" w:rsidRDefault="00CC0329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Specific Role of the resource</w:t>
            </w:r>
          </w:p>
        </w:tc>
        <w:tc>
          <w:tcPr>
            <w:tcW w:w="990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99CCFF" w:fill="auto"/>
          </w:tcPr>
          <w:p w14:paraId="28EA790A" w14:textId="77777777" w:rsidR="009452A6" w:rsidRDefault="009452A6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1554BA" w14:paraId="40F4FAB0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60E7D" w14:textId="77777777" w:rsidR="001554BA" w:rsidRPr="006766E5" w:rsidRDefault="001554BA" w:rsidP="006766E5">
            <w:pPr>
              <w:pStyle w:val="DefaultText"/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766E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rt date</w:t>
            </w: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269C0A" w14:textId="77777777" w:rsidR="001554BA" w:rsidRPr="006766E5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766E5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End date 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3D022D" w14:textId="77777777" w:rsidR="001554BA" w:rsidRPr="006766E5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Budget</w:t>
            </w:r>
          </w:p>
        </w:tc>
        <w:tc>
          <w:tcPr>
            <w:tcW w:w="5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894A52" w14:textId="77777777" w:rsidR="001554BA" w:rsidRPr="006766E5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766E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Client contact 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</w:t>
            </w:r>
            <w:r w:rsidRPr="006766E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tails</w:t>
            </w:r>
          </w:p>
        </w:tc>
      </w:tr>
      <w:tr w:rsidR="001554BA" w14:paraId="5A703EB7" w14:textId="77777777" w:rsidTr="006766E5">
        <w:tc>
          <w:tcPr>
            <w:tcW w:w="3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42160B" w14:textId="77777777" w:rsidR="001554BA" w:rsidRDefault="001554BA" w:rsidP="006766E5">
            <w:pPr>
              <w:pStyle w:val="DefaultText"/>
              <w:spacing w:line="36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547140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96224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5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86DA45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554BA" w14:paraId="1555B3D8" w14:textId="77777777" w:rsidTr="006766E5">
        <w:tc>
          <w:tcPr>
            <w:tcW w:w="13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EEAF6" w:themeFill="accent1" w:themeFillTint="33"/>
          </w:tcPr>
          <w:p w14:paraId="1F22CE6B" w14:textId="0F4EBD64" w:rsidR="001554BA" w:rsidRDefault="006671F3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Scope of Work </w:t>
            </w:r>
          </w:p>
        </w:tc>
      </w:tr>
      <w:tr w:rsidR="001554BA" w14:paraId="4D2CF5D4" w14:textId="77777777" w:rsidTr="006766E5">
        <w:tc>
          <w:tcPr>
            <w:tcW w:w="1331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E11833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3D6A0EE1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28C9A9FA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5B8AA64C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711AA093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258F27FB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7FFD9655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3E7D2607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  <w:p w14:paraId="6228AACA" w14:textId="77777777" w:rsidR="001554BA" w:rsidRDefault="001554BA" w:rsidP="006766E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</w:rPr>
            </w:pPr>
          </w:p>
        </w:tc>
      </w:tr>
    </w:tbl>
    <w:p w14:paraId="50DF95D0" w14:textId="77777777" w:rsidR="001554BA" w:rsidRDefault="001554BA"/>
    <w:sectPr w:rsidR="001554BA" w:rsidSect="00444608">
      <w:headerReference w:type="default" r:id="rId8"/>
      <w:headerReference w:type="first" r:id="rId9"/>
      <w:footerReference w:type="first" r:id="rId10"/>
      <w:pgSz w:w="15840" w:h="12240" w:orient="landscape"/>
      <w:pgMar w:top="1135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33966" w14:textId="77777777" w:rsidR="00E5602C" w:rsidRDefault="00E5602C" w:rsidP="004F5C84">
      <w:pPr>
        <w:spacing w:after="0" w:line="240" w:lineRule="auto"/>
      </w:pPr>
      <w:r>
        <w:separator/>
      </w:r>
    </w:p>
  </w:endnote>
  <w:endnote w:type="continuationSeparator" w:id="0">
    <w:p w14:paraId="3B1F1999" w14:textId="77777777" w:rsidR="00E5602C" w:rsidRDefault="00E5602C" w:rsidP="004F5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0338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740087" w14:textId="77777777" w:rsidR="000A42A3" w:rsidRDefault="00DD4663">
        <w:pPr>
          <w:pStyle w:val="Footer"/>
          <w:jc w:val="right"/>
        </w:pPr>
        <w:r w:rsidRPr="00077D0C">
          <w:rPr>
            <w:noProof/>
            <w:lang w:val="en-ZA" w:eastAsia="en-ZA"/>
          </w:rPr>
          <w:drawing>
            <wp:anchor distT="0" distB="0" distL="114300" distR="114300" simplePos="0" relativeHeight="251661312" behindDoc="1" locked="0" layoutInCell="0" allowOverlap="1" wp14:anchorId="25AAD1EF" wp14:editId="25447A12">
              <wp:simplePos x="0" y="0"/>
              <wp:positionH relativeFrom="column">
                <wp:posOffset>-624840</wp:posOffset>
              </wp:positionH>
              <wp:positionV relativeFrom="paragraph">
                <wp:posOffset>5715</wp:posOffset>
              </wp:positionV>
              <wp:extent cx="2326005" cy="692150"/>
              <wp:effectExtent l="0" t="0" r="0" b="0"/>
              <wp:wrapNone/>
              <wp:docPr id="12" name="Picture 12" descr="Letter Hea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Letter Head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7014" b="26241"/>
                      <a:stretch/>
                    </pic:blipFill>
                    <pic:spPr bwMode="auto">
                      <a:xfrm>
                        <a:off x="0" y="0"/>
                        <a:ext cx="2326005" cy="692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68451F72" w14:textId="4D0D16FB" w:rsidR="000A42A3" w:rsidRDefault="00DD4663">
        <w:pPr>
          <w:pStyle w:val="Footer"/>
          <w:jc w:val="right"/>
        </w:pPr>
        <w:r>
          <w:rPr>
            <w:noProof/>
            <w:lang w:val="en-ZA" w:eastAsia="en-ZA"/>
          </w:rPr>
          <w:drawing>
            <wp:anchor distT="0" distB="0" distL="114300" distR="114300" simplePos="0" relativeHeight="251659264" behindDoc="0" locked="0" layoutInCell="1" allowOverlap="1" wp14:anchorId="4F0BB983" wp14:editId="0FD8C08B">
              <wp:simplePos x="0" y="0"/>
              <wp:positionH relativeFrom="page">
                <wp:posOffset>8656320</wp:posOffset>
              </wp:positionH>
              <wp:positionV relativeFrom="topMargin">
                <wp:posOffset>7085330</wp:posOffset>
              </wp:positionV>
              <wp:extent cx="1249045" cy="453390"/>
              <wp:effectExtent l="0" t="0" r="8255" b="3810"/>
              <wp:wrapNone/>
              <wp:docPr id="13" name="Picture 13" descr="ECORYSC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ecoryslogogrootvoor" descr="ECORYSCO"/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49045" cy="453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0A42A3">
          <w:fldChar w:fldCharType="begin"/>
        </w:r>
        <w:r w:rsidR="000A42A3">
          <w:instrText xml:space="preserve"> PAGE   \* MERGEFORMAT </w:instrText>
        </w:r>
        <w:r w:rsidR="000A42A3">
          <w:fldChar w:fldCharType="separate"/>
        </w:r>
        <w:r w:rsidR="00F52EF9">
          <w:rPr>
            <w:noProof/>
          </w:rPr>
          <w:t>1</w:t>
        </w:r>
        <w:r w:rsidR="000A42A3">
          <w:rPr>
            <w:noProof/>
          </w:rPr>
          <w:fldChar w:fldCharType="end"/>
        </w:r>
      </w:p>
    </w:sdtContent>
  </w:sdt>
  <w:p w14:paraId="3ED4418A" w14:textId="77777777" w:rsidR="008A790F" w:rsidRDefault="008A79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4F8D5" w14:textId="77777777" w:rsidR="00E5602C" w:rsidRDefault="00E5602C" w:rsidP="004F5C84">
      <w:pPr>
        <w:spacing w:after="0" w:line="240" w:lineRule="auto"/>
      </w:pPr>
      <w:r>
        <w:separator/>
      </w:r>
    </w:p>
  </w:footnote>
  <w:footnote w:type="continuationSeparator" w:id="0">
    <w:p w14:paraId="2F82F62B" w14:textId="77777777" w:rsidR="00E5602C" w:rsidRDefault="00E5602C" w:rsidP="004F5C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63A46" w14:textId="77777777" w:rsidR="004F5C84" w:rsidRDefault="004F5C84" w:rsidP="000A42A3">
    <w:pPr>
      <w:pStyle w:val="Header"/>
      <w:tabs>
        <w:tab w:val="left" w:pos="5220"/>
      </w:tabs>
    </w:pPr>
    <w:r>
      <w:tab/>
    </w:r>
    <w:r>
      <w:tab/>
    </w:r>
    <w:r w:rsidR="000A42A3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0D2EA5" w14:textId="77777777" w:rsidR="00DD4663" w:rsidRDefault="00DD4663">
    <w:pPr>
      <w:pStyle w:val="Header"/>
    </w:pPr>
    <w:r>
      <w:rPr>
        <w:noProof/>
        <w:lang w:val="en-ZA" w:eastAsia="en-ZA"/>
      </w:rPr>
      <w:drawing>
        <wp:inline distT="0" distB="0" distL="0" distR="0" wp14:anchorId="6FF7E84E" wp14:editId="1497FBFD">
          <wp:extent cx="8930640" cy="1379220"/>
          <wp:effectExtent l="0" t="0" r="3810" b="0"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8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7115"/>
                  <a:stretch/>
                </pic:blipFill>
                <pic:spPr bwMode="auto">
                  <a:xfrm>
                    <a:off x="0" y="0"/>
                    <a:ext cx="8930640" cy="13792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901D9C"/>
    <w:multiLevelType w:val="hybridMultilevel"/>
    <w:tmpl w:val="FD8EF5B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A406C7"/>
    <w:multiLevelType w:val="hybridMultilevel"/>
    <w:tmpl w:val="FD8EF5B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4839DA"/>
    <w:multiLevelType w:val="hybridMultilevel"/>
    <w:tmpl w:val="1EA89C7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7EwMDI2tzAzNjBX0lEKTi0uzszPAykwrAUAEJq4wywAAAA="/>
    <w:docVar w:name="updated" w:val="true"/>
  </w:docVars>
  <w:rsids>
    <w:rsidRoot w:val="005505A4"/>
    <w:rsid w:val="00003BF1"/>
    <w:rsid w:val="00045884"/>
    <w:rsid w:val="000A42A3"/>
    <w:rsid w:val="000C157C"/>
    <w:rsid w:val="000C3713"/>
    <w:rsid w:val="000E0870"/>
    <w:rsid w:val="00137ED3"/>
    <w:rsid w:val="001554BA"/>
    <w:rsid w:val="00167870"/>
    <w:rsid w:val="001B1C9F"/>
    <w:rsid w:val="001B7D76"/>
    <w:rsid w:val="001D71DA"/>
    <w:rsid w:val="00220858"/>
    <w:rsid w:val="00233FB3"/>
    <w:rsid w:val="00256623"/>
    <w:rsid w:val="002A4D76"/>
    <w:rsid w:val="00313B3F"/>
    <w:rsid w:val="00336056"/>
    <w:rsid w:val="003554D6"/>
    <w:rsid w:val="0036689B"/>
    <w:rsid w:val="0038187F"/>
    <w:rsid w:val="003934E9"/>
    <w:rsid w:val="003B3926"/>
    <w:rsid w:val="003E5E7A"/>
    <w:rsid w:val="00406DF8"/>
    <w:rsid w:val="004074D9"/>
    <w:rsid w:val="004222DA"/>
    <w:rsid w:val="00443AB9"/>
    <w:rsid w:val="00444608"/>
    <w:rsid w:val="004E3D59"/>
    <w:rsid w:val="004F5C84"/>
    <w:rsid w:val="00524B1A"/>
    <w:rsid w:val="005505A4"/>
    <w:rsid w:val="00561B0B"/>
    <w:rsid w:val="005720D7"/>
    <w:rsid w:val="005B2A85"/>
    <w:rsid w:val="006154F9"/>
    <w:rsid w:val="006168E9"/>
    <w:rsid w:val="00633849"/>
    <w:rsid w:val="0063712D"/>
    <w:rsid w:val="0064345F"/>
    <w:rsid w:val="006671F3"/>
    <w:rsid w:val="00694886"/>
    <w:rsid w:val="006A0274"/>
    <w:rsid w:val="006A103D"/>
    <w:rsid w:val="00722DEB"/>
    <w:rsid w:val="00771072"/>
    <w:rsid w:val="00786C64"/>
    <w:rsid w:val="007A5CCD"/>
    <w:rsid w:val="007B77C8"/>
    <w:rsid w:val="007F4FA0"/>
    <w:rsid w:val="00827679"/>
    <w:rsid w:val="008645BF"/>
    <w:rsid w:val="00875991"/>
    <w:rsid w:val="008A790F"/>
    <w:rsid w:val="00913F72"/>
    <w:rsid w:val="009452A6"/>
    <w:rsid w:val="00951654"/>
    <w:rsid w:val="0096581E"/>
    <w:rsid w:val="009A45D8"/>
    <w:rsid w:val="009D5414"/>
    <w:rsid w:val="009E3C5D"/>
    <w:rsid w:val="009F2005"/>
    <w:rsid w:val="00A01610"/>
    <w:rsid w:val="00A16452"/>
    <w:rsid w:val="00A24CE8"/>
    <w:rsid w:val="00A54358"/>
    <w:rsid w:val="00B36865"/>
    <w:rsid w:val="00BC711E"/>
    <w:rsid w:val="00BF34D0"/>
    <w:rsid w:val="00C160DA"/>
    <w:rsid w:val="00C2221F"/>
    <w:rsid w:val="00C36BEA"/>
    <w:rsid w:val="00C764D2"/>
    <w:rsid w:val="00CC0329"/>
    <w:rsid w:val="00CE7585"/>
    <w:rsid w:val="00D1134C"/>
    <w:rsid w:val="00D67FBA"/>
    <w:rsid w:val="00D67FF9"/>
    <w:rsid w:val="00D96436"/>
    <w:rsid w:val="00DA186E"/>
    <w:rsid w:val="00DD4663"/>
    <w:rsid w:val="00DE548A"/>
    <w:rsid w:val="00E5602C"/>
    <w:rsid w:val="00EA51FF"/>
    <w:rsid w:val="00F11CE3"/>
    <w:rsid w:val="00F309A4"/>
    <w:rsid w:val="00F52EF9"/>
    <w:rsid w:val="00F534BC"/>
    <w:rsid w:val="00F60B63"/>
    <w:rsid w:val="00F9034F"/>
    <w:rsid w:val="00FD0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D37BC"/>
  <w15:chartTrackingRefBased/>
  <w15:docId w15:val="{884F736D-9606-4510-9705-95C2E5B4F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Text">
    <w:name w:val="Default Text"/>
    <w:basedOn w:val="Normal"/>
    <w:link w:val="DefaultTextChar"/>
    <w:qFormat/>
    <w:rsid w:val="000C157C"/>
    <w:pPr>
      <w:spacing w:after="0" w:line="280" w:lineRule="atLeast"/>
    </w:pPr>
    <w:rPr>
      <w:rFonts w:ascii="Arial" w:eastAsia="Times New Roman" w:hAnsi="Arial" w:cs="Times New Roman"/>
      <w:sz w:val="18"/>
      <w:szCs w:val="24"/>
      <w:lang w:val="en-GB" w:eastAsia="nl-NL"/>
    </w:rPr>
  </w:style>
  <w:style w:type="character" w:customStyle="1" w:styleId="DefaultTextChar">
    <w:name w:val="Default Text Char"/>
    <w:basedOn w:val="DefaultParagraphFont"/>
    <w:link w:val="DefaultText"/>
    <w:rsid w:val="000C157C"/>
    <w:rPr>
      <w:rFonts w:ascii="Arial" w:eastAsia="Times New Roman" w:hAnsi="Arial" w:cs="Times New Roman"/>
      <w:sz w:val="18"/>
      <w:szCs w:val="24"/>
      <w:lang w:val="en-GB" w:eastAsia="nl-NL"/>
    </w:rPr>
  </w:style>
  <w:style w:type="paragraph" w:styleId="Header">
    <w:name w:val="header"/>
    <w:basedOn w:val="Normal"/>
    <w:link w:val="HeaderChar"/>
    <w:uiPriority w:val="99"/>
    <w:unhideWhenUsed/>
    <w:rsid w:val="004F5C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C84"/>
  </w:style>
  <w:style w:type="paragraph" w:styleId="Footer">
    <w:name w:val="footer"/>
    <w:basedOn w:val="Normal"/>
    <w:link w:val="FooterChar"/>
    <w:uiPriority w:val="99"/>
    <w:unhideWhenUsed/>
    <w:rsid w:val="004F5C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C84"/>
  </w:style>
  <w:style w:type="paragraph" w:styleId="BalloonText">
    <w:name w:val="Balloon Text"/>
    <w:basedOn w:val="Normal"/>
    <w:link w:val="BalloonTextChar"/>
    <w:uiPriority w:val="99"/>
    <w:semiHidden/>
    <w:unhideWhenUsed/>
    <w:rsid w:val="008A79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90F"/>
    <w:rPr>
      <w:rFonts w:ascii="Segoe UI" w:hAnsi="Segoe UI" w:cs="Segoe UI"/>
      <w:sz w:val="18"/>
      <w:szCs w:val="18"/>
    </w:rPr>
  </w:style>
  <w:style w:type="paragraph" w:customStyle="1" w:styleId="BodyText1">
    <w:name w:val="Body Text1"/>
    <w:basedOn w:val="BodyTextIndent"/>
    <w:qFormat/>
    <w:rsid w:val="000A42A3"/>
    <w:pPr>
      <w:spacing w:line="240" w:lineRule="auto"/>
      <w:ind w:left="0"/>
      <w:jc w:val="both"/>
    </w:pPr>
    <w:rPr>
      <w:rFonts w:ascii="Times New Roman" w:eastAsia="Times New Roman" w:hAnsi="Times New Roman" w:cs="Times New Roman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42A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42A3"/>
  </w:style>
  <w:style w:type="character" w:styleId="CommentReference">
    <w:name w:val="annotation reference"/>
    <w:basedOn w:val="DefaultParagraphFont"/>
    <w:uiPriority w:val="99"/>
    <w:semiHidden/>
    <w:unhideWhenUsed/>
    <w:rsid w:val="000A4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2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11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42ED6-76F7-4CEF-9875-AAC37EE4E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Treasury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bisa Myolwa</dc:creator>
  <cp:keywords/>
  <dc:description/>
  <cp:lastModifiedBy>Thabisa Myolwa</cp:lastModifiedBy>
  <cp:revision>10</cp:revision>
  <dcterms:created xsi:type="dcterms:W3CDTF">2021-09-08T09:00:00Z</dcterms:created>
  <dcterms:modified xsi:type="dcterms:W3CDTF">2023-02-1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Thabisa.Myolwa@Treasury.gov.za</vt:lpwstr>
  </property>
  <property fmtid="{D5CDD505-2E9C-101B-9397-08002B2CF9AE}" pid="5" name="MSIP_Label_93c4247e-447d-4732-af29-2e529a4288f1_SetDate">
    <vt:lpwstr>2021-03-17T15:38:15.9692607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ActionId">
    <vt:lpwstr>314beed0-c5d7-49f3-aba7-7a13c9e93c85</vt:lpwstr>
  </property>
  <property fmtid="{D5CDD505-2E9C-101B-9397-08002B2CF9AE}" pid="9" name="MSIP_Label_93c4247e-447d-4732-af29-2e529a4288f1_Extended_MSFT_Method">
    <vt:lpwstr>Automatic</vt:lpwstr>
  </property>
  <property fmtid="{D5CDD505-2E9C-101B-9397-08002B2CF9AE}" pid="10" name="Sensitivity">
    <vt:lpwstr>Personal</vt:lpwstr>
  </property>
</Properties>
</file>